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479" w:rsidRDefault="00DC2F38">
      <w:pPr>
        <w:rPr>
          <w:lang w:val="en-US"/>
        </w:rPr>
      </w:pPr>
      <w:r>
        <w:rPr>
          <w:lang w:val="uk-UA"/>
        </w:rPr>
        <w:t xml:space="preserve">Приклад звертання до </w:t>
      </w:r>
      <w:proofErr w:type="spellStart"/>
      <w:r>
        <w:rPr>
          <w:lang w:val="en-US"/>
        </w:rPr>
        <w:t>api</w:t>
      </w:r>
      <w:proofErr w:type="spellEnd"/>
    </w:p>
    <w:p w:rsidR="00DC2F38" w:rsidRDefault="00DC2F38">
      <w:pPr>
        <w:rPr>
          <w:lang w:val="en-US"/>
        </w:rPr>
      </w:pP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DC2F38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mport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act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{ 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onent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</w:t>
      </w:r>
      <w:proofErr w:type="spellStart"/>
      <w:r w:rsidRPr="00DC2F38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rom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DC2F38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C2F38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react</w:t>
      </w:r>
      <w:proofErr w:type="spellEnd"/>
      <w:r w:rsidRPr="00DC2F38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C2F38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Dog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extends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C2F38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mponent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ops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 {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uper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ops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;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{ 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}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Gog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()</w:t>
      </w:r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etch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C2F38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https://dog.ceo/api/breeds/image/random'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   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sym w:font="Wingdings" w:char="F0DF"/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Надсилаємо запит на сервер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.</w:t>
      </w:r>
      <w:proofErr w:type="spellStart"/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then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</w:t>
      </w:r>
      <w:proofErr w:type="spellEnd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json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           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sym w:font="Wingdings" w:char="F0DF"/>
      </w:r>
      <w:r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Парсимо</w:t>
      </w:r>
      <w:proofErr w:type="spellEnd"/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відповідь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.</w:t>
      </w:r>
      <w:proofErr w:type="spellStart"/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then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g</w:t>
      </w:r>
      <w:proofErr w:type="spellEnd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State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{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       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sym w:font="Wingdings" w:char="F0DF"/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Використовуємо відповідь</w:t>
      </w:r>
      <w:bookmarkStart w:id="0" w:name="_GoBack"/>
      <w:bookmarkEnd w:id="0"/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g</w:t>
      </w:r>
      <w:proofErr w:type="spellEnd"/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)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omponentDidMount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imer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Interval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etGog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DC2F38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5000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omponentWillUnmount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learInterval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tInterval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DC2F38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() { 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g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 =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C2F38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!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g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C2F38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DC2F38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C2F38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o</w:t>
      </w:r>
      <w:proofErr w:type="spellEnd"/>
      <w:r w:rsidRPr="00DC2F38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DC2F38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ogs</w:t>
      </w:r>
      <w:proofErr w:type="spellEnd"/>
      <w:r w:rsidRPr="00DC2F38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C2F38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 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    </w:t>
      </w:r>
      <w:r w:rsidRPr="00DC2F38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DC2F38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Title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: </w:t>
      </w:r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g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essage</w:t>
      </w:r>
      <w:proofErr w:type="spellEnd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DC2F38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img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g</w:t>
      </w: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essage</w:t>
      </w:r>
      <w:proofErr w:type="spellEnd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DC2F38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/&gt;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DC2F38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DC2F38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DC2F38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);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DC2F38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xport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C2F38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default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C2F38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g</w:t>
      </w:r>
      <w:proofErr w:type="spellEnd"/>
      <w:r w:rsidRPr="00DC2F38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DC2F38" w:rsidRPr="00DC2F38" w:rsidRDefault="00DC2F38" w:rsidP="00DC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C2F38" w:rsidRPr="00DC2F38" w:rsidRDefault="00DC2F38">
      <w:pPr>
        <w:rPr>
          <w:lang w:val="en-US"/>
        </w:rPr>
      </w:pPr>
    </w:p>
    <w:sectPr w:rsidR="00DC2F38" w:rsidRPr="00DC2F38" w:rsidSect="00DC2F38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tDAwsQBCM0MDEyUdpeDU4uLM/DyQAsNaACpgwDUsAAAA"/>
  </w:docVars>
  <w:rsids>
    <w:rsidRoot w:val="00DC2F38"/>
    <w:rsid w:val="00727479"/>
    <w:rsid w:val="00DC2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D253B5"/>
  <w15:chartTrackingRefBased/>
  <w15:docId w15:val="{1BD6673F-2D34-4128-9109-20B85A16B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96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52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1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6-05T08:47:00Z</dcterms:created>
  <dcterms:modified xsi:type="dcterms:W3CDTF">2019-06-05T08:49:00Z</dcterms:modified>
</cp:coreProperties>
</file>